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81585B" w14:textId="2653132A" w:rsidR="000208B5" w:rsidRDefault="00BD7B9B" w:rsidP="00AC4D19">
      <w:pPr>
        <w:jc w:val="center"/>
      </w:pPr>
      <w:r>
        <w:rPr>
          <w:noProof/>
        </w:rPr>
        <w:drawing>
          <wp:inline distT="0" distB="0" distL="0" distR="0" wp14:anchorId="455C3F54" wp14:editId="78FAAAC2">
            <wp:extent cx="5943600" cy="1656080"/>
            <wp:effectExtent l="0" t="0" r="0" b="0"/>
            <wp:docPr id="8173070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307056" name="Picture 81730705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76F47" w14:textId="77777777" w:rsidR="00AC4D19" w:rsidRDefault="00AC4D19" w:rsidP="00AC4D19">
      <w:pPr>
        <w:spacing w:line="240" w:lineRule="auto"/>
        <w:jc w:val="center"/>
        <w:rPr>
          <w:rFonts w:ascii="Arial" w:hAnsi="Arial" w:cs="Arial"/>
        </w:rPr>
      </w:pPr>
    </w:p>
    <w:p w14:paraId="05E4D6EE" w14:textId="6CA8F07D" w:rsidR="00AC4D19" w:rsidRDefault="00D67F31" w:rsidP="00AC4D1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ending </w:t>
      </w:r>
      <w:r w:rsidR="005E4BCE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>email to your network</w:t>
      </w:r>
      <w:r w:rsidR="003C233A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viting them to make a gift during </w:t>
      </w:r>
      <w:proofErr w:type="spellStart"/>
      <w:r w:rsidR="00674FA3">
        <w:rPr>
          <w:rFonts w:ascii="Arial" w:hAnsi="Arial" w:cs="Arial"/>
        </w:rPr>
        <w:t>Performathon</w:t>
      </w:r>
      <w:proofErr w:type="spellEnd"/>
      <w:r>
        <w:rPr>
          <w:rFonts w:ascii="Arial" w:hAnsi="Arial" w:cs="Arial"/>
        </w:rPr>
        <w:t xml:space="preserve"> is one of the most impact</w:t>
      </w:r>
      <w:r w:rsidR="003C233A">
        <w:rPr>
          <w:rFonts w:ascii="Arial" w:hAnsi="Arial" w:cs="Arial"/>
        </w:rPr>
        <w:t xml:space="preserve">ful actions you can take as an </w:t>
      </w:r>
      <w:r w:rsidR="0019747A">
        <w:rPr>
          <w:rFonts w:ascii="Arial" w:hAnsi="Arial" w:cs="Arial"/>
        </w:rPr>
        <w:t>advocate</w:t>
      </w:r>
      <w:r>
        <w:rPr>
          <w:rFonts w:ascii="Arial" w:hAnsi="Arial" w:cs="Arial"/>
        </w:rPr>
        <w:t xml:space="preserve">. We encourage you to draft your own messages, but if you’re </w:t>
      </w:r>
      <w:r w:rsidR="005E4BCE">
        <w:rPr>
          <w:rFonts w:ascii="Arial" w:hAnsi="Arial" w:cs="Arial"/>
        </w:rPr>
        <w:t>unsure</w:t>
      </w:r>
      <w:r>
        <w:rPr>
          <w:rFonts w:ascii="Arial" w:hAnsi="Arial" w:cs="Arial"/>
        </w:rPr>
        <w:t xml:space="preserve"> what to say</w:t>
      </w:r>
      <w:r w:rsidR="005E4BC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you can use </w:t>
      </w:r>
      <w:r w:rsidR="003F12AB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template </w:t>
      </w:r>
      <w:r w:rsidR="003F12AB">
        <w:rPr>
          <w:rFonts w:ascii="Arial" w:hAnsi="Arial" w:cs="Arial"/>
        </w:rPr>
        <w:t xml:space="preserve">below </w:t>
      </w:r>
      <w:r>
        <w:rPr>
          <w:rFonts w:ascii="Arial" w:hAnsi="Arial" w:cs="Arial"/>
        </w:rPr>
        <w:t>as a starting point.</w:t>
      </w:r>
    </w:p>
    <w:p w14:paraId="37161DA9" w14:textId="709926DE" w:rsidR="00D67F31" w:rsidRDefault="00D67F31" w:rsidP="00AC4D1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ere are some tips for sending email about </w:t>
      </w:r>
      <w:proofErr w:type="spellStart"/>
      <w:r w:rsidR="00674FA3">
        <w:rPr>
          <w:rFonts w:ascii="Arial" w:hAnsi="Arial" w:cs="Arial"/>
        </w:rPr>
        <w:t>Performathon</w:t>
      </w:r>
      <w:proofErr w:type="spellEnd"/>
      <w:r>
        <w:rPr>
          <w:rFonts w:ascii="Arial" w:hAnsi="Arial" w:cs="Arial"/>
        </w:rPr>
        <w:t>:</w:t>
      </w:r>
    </w:p>
    <w:p w14:paraId="667CB4E2" w14:textId="497F2A96" w:rsidR="00D67F31" w:rsidRDefault="00D67F31" w:rsidP="00D67F31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Remember to </w:t>
      </w:r>
      <w:r w:rsidRPr="005E4BCE">
        <w:rPr>
          <w:rFonts w:ascii="Arial" w:hAnsi="Arial" w:cs="Arial"/>
          <w:b/>
          <w:u w:val="single"/>
        </w:rPr>
        <w:t>include your custom link</w:t>
      </w:r>
      <w:r>
        <w:rPr>
          <w:rFonts w:ascii="Arial" w:hAnsi="Arial" w:cs="Arial"/>
        </w:rPr>
        <w:t xml:space="preserve"> </w:t>
      </w:r>
      <w:r w:rsidR="005E4BCE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track your fundraising impact!</w:t>
      </w:r>
    </w:p>
    <w:p w14:paraId="59342FCC" w14:textId="15C8254D" w:rsidR="00D67F31" w:rsidRDefault="00D67F31" w:rsidP="00D67F31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Make it personal—be sure to address your friends individually rather than </w:t>
      </w:r>
      <w:r w:rsidR="005E4BCE">
        <w:rPr>
          <w:rFonts w:ascii="Arial" w:hAnsi="Arial" w:cs="Arial"/>
        </w:rPr>
        <w:t>send a</w:t>
      </w:r>
      <w:r>
        <w:rPr>
          <w:rFonts w:ascii="Arial" w:hAnsi="Arial" w:cs="Arial"/>
        </w:rPr>
        <w:t xml:space="preserve"> mass email.</w:t>
      </w:r>
    </w:p>
    <w:p w14:paraId="421A7BF4" w14:textId="6DB5A1AE" w:rsidR="00D67F31" w:rsidRPr="00D67F31" w:rsidRDefault="00D67F31" w:rsidP="00D67F31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ell people why you </w:t>
      </w:r>
      <w:r w:rsidR="005E4BCE">
        <w:rPr>
          <w:rFonts w:ascii="Arial" w:hAnsi="Arial" w:cs="Arial"/>
        </w:rPr>
        <w:t>chose</w:t>
      </w:r>
      <w:r>
        <w:rPr>
          <w:rFonts w:ascii="Arial" w:hAnsi="Arial" w:cs="Arial"/>
        </w:rPr>
        <w:t xml:space="preserve"> to give to </w:t>
      </w:r>
      <w:proofErr w:type="spellStart"/>
      <w:r w:rsidR="00674FA3">
        <w:rPr>
          <w:rFonts w:ascii="Arial" w:hAnsi="Arial" w:cs="Arial"/>
        </w:rPr>
        <w:t>Performathon</w:t>
      </w:r>
      <w:proofErr w:type="spellEnd"/>
      <w:r>
        <w:rPr>
          <w:rFonts w:ascii="Arial" w:hAnsi="Arial" w:cs="Arial"/>
        </w:rPr>
        <w:t>.</w:t>
      </w:r>
    </w:p>
    <w:p w14:paraId="0D120720" w14:textId="77777777" w:rsidR="00D67F31" w:rsidRDefault="00D67F31" w:rsidP="00AC4D19">
      <w:pPr>
        <w:spacing w:line="240" w:lineRule="auto"/>
        <w:rPr>
          <w:rFonts w:ascii="Arial" w:hAnsi="Arial" w:cs="Arial"/>
        </w:rPr>
      </w:pPr>
    </w:p>
    <w:p w14:paraId="07A8150B" w14:textId="77777777" w:rsidR="00AC4D19" w:rsidRPr="00D67F31" w:rsidRDefault="00D67F31" w:rsidP="00AC4D19">
      <w:pPr>
        <w:spacing w:line="240" w:lineRule="auto"/>
        <w:rPr>
          <w:rFonts w:ascii="Arial" w:hAnsi="Arial" w:cs="Arial"/>
          <w:b/>
        </w:rPr>
      </w:pPr>
      <w:r w:rsidRPr="00D67F31">
        <w:rPr>
          <w:rFonts w:ascii="Arial" w:hAnsi="Arial" w:cs="Arial"/>
          <w:b/>
        </w:rPr>
        <w:t>Sample email:</w:t>
      </w:r>
    </w:p>
    <w:p w14:paraId="563C063C" w14:textId="77777777" w:rsidR="00D67F31" w:rsidRPr="00D67F31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Dear (Name), </w:t>
      </w:r>
    </w:p>
    <w:p w14:paraId="706DE84D" w14:textId="133BD547" w:rsidR="00CF35E8" w:rsidRDefault="00674FA3" w:rsidP="00674FA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n May 2, the DePaul Community Music Division will hold its annual </w:t>
      </w:r>
      <w:proofErr w:type="spellStart"/>
      <w:r>
        <w:rPr>
          <w:rFonts w:ascii="Arial" w:hAnsi="Arial" w:cs="Arial"/>
        </w:rPr>
        <w:t>Performathon</w:t>
      </w:r>
      <w:proofErr w:type="spellEnd"/>
      <w:r>
        <w:rPr>
          <w:rFonts w:ascii="Arial" w:hAnsi="Arial" w:cs="Arial"/>
        </w:rPr>
        <w:t xml:space="preserve"> fundraiser, and I </w:t>
      </w:r>
      <w:r w:rsidR="009509CF">
        <w:rPr>
          <w:rFonts w:ascii="Arial" w:hAnsi="Arial" w:cs="Arial"/>
        </w:rPr>
        <w:t xml:space="preserve">am writing to </w:t>
      </w:r>
      <w:r>
        <w:rPr>
          <w:rFonts w:ascii="Arial" w:hAnsi="Arial" w:cs="Arial"/>
        </w:rPr>
        <w:t xml:space="preserve">ask you to sponsor my participation in this event. </w:t>
      </w:r>
    </w:p>
    <w:p w14:paraId="697C8909" w14:textId="32B89566" w:rsidR="00674FA3" w:rsidRPr="00BD7B9B" w:rsidRDefault="00674FA3" w:rsidP="00674FA3">
      <w:pPr>
        <w:jc w:val="both"/>
        <w:rPr>
          <w:rFonts w:ascii="Arial" w:eastAsia="Times New Roman" w:hAnsi="Arial" w:cs="Arial"/>
          <w:color w:val="000000"/>
          <w:lang w:bidi="he-IL"/>
        </w:rPr>
      </w:pPr>
      <w:proofErr w:type="spellStart"/>
      <w:r w:rsidRPr="00BD7B9B">
        <w:rPr>
          <w:rFonts w:ascii="Arial" w:hAnsi="Arial" w:cs="Arial"/>
        </w:rPr>
        <w:t>Performathon</w:t>
      </w:r>
      <w:proofErr w:type="spellEnd"/>
      <w:r w:rsidRPr="00BD7B9B">
        <w:rPr>
          <w:rFonts w:ascii="Arial" w:hAnsi="Arial" w:cs="Arial"/>
        </w:rPr>
        <w:t xml:space="preserve"> is a 10-hour long marathon recital to support </w:t>
      </w:r>
      <w:r w:rsidRPr="00BD7B9B">
        <w:rPr>
          <w:rFonts w:ascii="Arial" w:eastAsia="Times New Roman" w:hAnsi="Arial" w:cs="Arial"/>
          <w:b/>
          <w:bCs/>
          <w:color w:val="000000"/>
          <w:lang w:bidi="he-IL"/>
        </w:rPr>
        <w:t>need-based scholarships, educational enrichment activities, and community partnerships</w:t>
      </w:r>
      <w:r w:rsidRPr="00BD7B9B">
        <w:rPr>
          <w:rFonts w:ascii="Arial" w:eastAsia="Times New Roman" w:hAnsi="Arial" w:cs="Arial"/>
          <w:color w:val="000000"/>
          <w:lang w:bidi="he-IL"/>
        </w:rPr>
        <w:t>. </w:t>
      </w:r>
      <w:r w:rsidR="009509CF" w:rsidRPr="00BD7B9B">
        <w:rPr>
          <w:rFonts w:ascii="Arial" w:eastAsia="Times New Roman" w:hAnsi="Arial" w:cs="Arial"/>
          <w:color w:val="000000"/>
          <w:lang w:bidi="he-IL"/>
        </w:rPr>
        <w:t>The Community Music Division’s</w:t>
      </w:r>
      <w:r w:rsidRPr="00BD7B9B">
        <w:rPr>
          <w:rFonts w:ascii="Arial" w:eastAsia="Times New Roman" w:hAnsi="Arial" w:cs="Arial"/>
          <w:color w:val="000000"/>
          <w:lang w:bidi="he-IL"/>
        </w:rPr>
        <w:t xml:space="preserve"> CPS Teaching Artist Program brings tuition free, student-centered, high-quality music education to under-resourced schools across the city of Chicago. </w:t>
      </w:r>
      <w:r w:rsidR="00CF35E8" w:rsidRPr="00BD7B9B">
        <w:rPr>
          <w:rFonts w:ascii="Arial" w:eastAsia="Times New Roman" w:hAnsi="Arial" w:cs="Arial"/>
          <w:color w:val="000000"/>
          <w:lang w:bidi="he-IL"/>
        </w:rPr>
        <w:t>As a music</w:t>
      </w:r>
      <w:r w:rsidR="009509CF" w:rsidRPr="00BD7B9B">
        <w:rPr>
          <w:rFonts w:ascii="Arial" w:eastAsia="Times New Roman" w:hAnsi="Arial" w:cs="Arial"/>
          <w:color w:val="000000"/>
          <w:lang w:bidi="he-IL"/>
        </w:rPr>
        <w:t xml:space="preserve"> student</w:t>
      </w:r>
      <w:r w:rsidR="00CF35E8" w:rsidRPr="00BD7B9B">
        <w:rPr>
          <w:rFonts w:ascii="Arial" w:eastAsia="Times New Roman" w:hAnsi="Arial" w:cs="Arial"/>
          <w:color w:val="000000"/>
          <w:lang w:bidi="he-IL"/>
        </w:rPr>
        <w:t xml:space="preserve"> myself, this cause is important to me</w:t>
      </w:r>
      <w:r w:rsidR="009509CF" w:rsidRPr="00BD7B9B">
        <w:rPr>
          <w:rFonts w:ascii="Arial" w:eastAsia="Times New Roman" w:hAnsi="Arial" w:cs="Arial"/>
          <w:color w:val="000000"/>
          <w:lang w:bidi="he-IL"/>
        </w:rPr>
        <w:t xml:space="preserve"> because I think everyone, regardless of their circumstances, should be able to learn music from excellent </w:t>
      </w:r>
      <w:proofErr w:type="spellStart"/>
      <w:r w:rsidR="009509CF" w:rsidRPr="00BD7B9B">
        <w:rPr>
          <w:rFonts w:ascii="Arial" w:eastAsia="Times New Roman" w:hAnsi="Arial" w:cs="Arial"/>
          <w:color w:val="000000"/>
          <w:lang w:bidi="he-IL"/>
        </w:rPr>
        <w:t>teachers</w:t>
      </w:r>
      <w:proofErr w:type="spellEnd"/>
      <w:r w:rsidR="009509CF" w:rsidRPr="00BD7B9B">
        <w:rPr>
          <w:rFonts w:ascii="Arial" w:eastAsia="Times New Roman" w:hAnsi="Arial" w:cs="Arial"/>
          <w:color w:val="000000"/>
          <w:lang w:bidi="he-IL"/>
        </w:rPr>
        <w:t>.</w:t>
      </w:r>
    </w:p>
    <w:p w14:paraId="1D568F6B" w14:textId="1E568F0F" w:rsidR="00D67F31" w:rsidRPr="00D67F31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Visit </w:t>
      </w:r>
      <w:r w:rsidR="003F12AB">
        <w:rPr>
          <w:rFonts w:ascii="Arial" w:hAnsi="Arial" w:cs="Arial"/>
        </w:rPr>
        <w:t>(</w:t>
      </w:r>
      <w:r w:rsidR="003F12AB" w:rsidRPr="003F12AB">
        <w:rPr>
          <w:rFonts w:ascii="Arial" w:hAnsi="Arial" w:cs="Arial"/>
          <w:u w:val="single"/>
        </w:rPr>
        <w:t>insert</w:t>
      </w:r>
      <w:r w:rsidR="003F12AB">
        <w:rPr>
          <w:rFonts w:ascii="Arial" w:hAnsi="Arial" w:cs="Arial"/>
          <w:u w:val="single"/>
        </w:rPr>
        <w:t xml:space="preserve"> your custom link here</w:t>
      </w:r>
      <w:r w:rsidR="003F12AB">
        <w:rPr>
          <w:rFonts w:ascii="Arial" w:hAnsi="Arial" w:cs="Arial"/>
        </w:rPr>
        <w:t>)</w:t>
      </w:r>
      <w:r w:rsidRPr="00D67F31">
        <w:rPr>
          <w:rFonts w:ascii="Arial" w:hAnsi="Arial" w:cs="Arial"/>
        </w:rPr>
        <w:t xml:space="preserve"> to learn more and make your gift.</w:t>
      </w:r>
      <w:r w:rsidR="00CF35E8">
        <w:rPr>
          <w:rFonts w:ascii="Arial" w:hAnsi="Arial" w:cs="Arial"/>
        </w:rPr>
        <w:t xml:space="preserve"> Make sure to select my </w:t>
      </w:r>
      <w:r w:rsidR="009509CF">
        <w:rPr>
          <w:rFonts w:ascii="Arial" w:hAnsi="Arial" w:cs="Arial"/>
        </w:rPr>
        <w:t xml:space="preserve">teacher </w:t>
      </w:r>
      <w:r w:rsidR="00CF35E8">
        <w:rPr>
          <w:rFonts w:ascii="Arial" w:hAnsi="Arial" w:cs="Arial"/>
        </w:rPr>
        <w:t xml:space="preserve">(your teacher’s name) under “affiliation” </w:t>
      </w:r>
      <w:r w:rsidR="009509CF">
        <w:rPr>
          <w:rFonts w:ascii="Arial" w:hAnsi="Arial" w:cs="Arial"/>
        </w:rPr>
        <w:t>so it can be tracked appropriately.</w:t>
      </w:r>
      <w:r w:rsidRPr="00D67F31">
        <w:rPr>
          <w:rFonts w:ascii="Arial" w:hAnsi="Arial" w:cs="Arial"/>
        </w:rPr>
        <w:t xml:space="preserve"> When you’re done, please share the news on social media to help spread the word!</w:t>
      </w:r>
    </w:p>
    <w:p w14:paraId="0EBB27CB" w14:textId="664CB574" w:rsidR="005E4BCE" w:rsidRDefault="00D67F31" w:rsidP="009509CF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Thanks in advance for rising to the challenge and giving to </w:t>
      </w:r>
      <w:r w:rsidR="009509CF">
        <w:rPr>
          <w:rFonts w:ascii="Arial" w:hAnsi="Arial" w:cs="Arial"/>
        </w:rPr>
        <w:t>support access to arts education</w:t>
      </w:r>
      <w:r w:rsidRPr="00D67F31">
        <w:rPr>
          <w:rFonts w:ascii="Arial" w:hAnsi="Arial" w:cs="Arial"/>
        </w:rPr>
        <w:t xml:space="preserve"> today!</w:t>
      </w:r>
    </w:p>
    <w:p w14:paraId="712350C7" w14:textId="359E2340" w:rsidR="00D67F31" w:rsidRPr="00D67F31" w:rsidRDefault="003C233A" w:rsidP="00D67F31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D67F31" w:rsidRPr="00D67F31">
        <w:rPr>
          <w:rFonts w:ascii="Arial" w:hAnsi="Arial" w:cs="Arial"/>
        </w:rPr>
        <w:t>Name</w:t>
      </w:r>
      <w:r>
        <w:rPr>
          <w:rFonts w:ascii="Arial" w:hAnsi="Arial" w:cs="Arial"/>
        </w:rPr>
        <w:t>)</w:t>
      </w:r>
    </w:p>
    <w:p w14:paraId="72DEE065" w14:textId="0ABF95DF" w:rsidR="00D67F31" w:rsidRPr="00AC4D19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P.S. </w:t>
      </w:r>
      <w:r w:rsidR="005E4BCE">
        <w:rPr>
          <w:rFonts w:ascii="Arial" w:hAnsi="Arial" w:cs="Arial"/>
        </w:rPr>
        <w:t>Please f</w:t>
      </w:r>
      <w:r w:rsidRPr="00D67F31">
        <w:rPr>
          <w:rFonts w:ascii="Arial" w:hAnsi="Arial" w:cs="Arial"/>
        </w:rPr>
        <w:t>eel free to forward this message to other</w:t>
      </w:r>
      <w:r w:rsidR="00BD7B9B">
        <w:rPr>
          <w:rFonts w:ascii="Arial" w:hAnsi="Arial" w:cs="Arial"/>
        </w:rPr>
        <w:t xml:space="preserve"> CMD</w:t>
      </w:r>
      <w:r w:rsidRPr="00D67F31">
        <w:rPr>
          <w:rFonts w:ascii="Arial" w:hAnsi="Arial" w:cs="Arial"/>
        </w:rPr>
        <w:t xml:space="preserve"> friends in your network!</w:t>
      </w:r>
    </w:p>
    <w:sectPr w:rsidR="00D67F31" w:rsidRPr="00AC4D19" w:rsidSect="005E4BCE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CE0B9C"/>
    <w:multiLevelType w:val="hybridMultilevel"/>
    <w:tmpl w:val="FFC84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225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MjAzMjcwNzExMrdQ0lEKTi0uzszPAykwrAUAO366qiwAAAA="/>
  </w:docVars>
  <w:rsids>
    <w:rsidRoot w:val="00AC4D19"/>
    <w:rsid w:val="000208B5"/>
    <w:rsid w:val="00023DE1"/>
    <w:rsid w:val="0019747A"/>
    <w:rsid w:val="00320B70"/>
    <w:rsid w:val="00365BEC"/>
    <w:rsid w:val="003C233A"/>
    <w:rsid w:val="003F12AB"/>
    <w:rsid w:val="005E4BCE"/>
    <w:rsid w:val="005E4BF7"/>
    <w:rsid w:val="00674FA3"/>
    <w:rsid w:val="0084369D"/>
    <w:rsid w:val="009509CF"/>
    <w:rsid w:val="009871A3"/>
    <w:rsid w:val="009921AA"/>
    <w:rsid w:val="00A90ABA"/>
    <w:rsid w:val="00AC4D19"/>
    <w:rsid w:val="00B13875"/>
    <w:rsid w:val="00BD7B9B"/>
    <w:rsid w:val="00BF71C1"/>
    <w:rsid w:val="00C35036"/>
    <w:rsid w:val="00CF35E8"/>
    <w:rsid w:val="00D40C39"/>
    <w:rsid w:val="00D67F31"/>
    <w:rsid w:val="00E47A3E"/>
    <w:rsid w:val="00E6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0889"/>
  <w15:chartTrackingRefBased/>
  <w15:docId w15:val="{0993DC15-0153-4676-A93A-78740FD65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4D1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7F3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74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051419-d882-4532-9f4e-31a5c44aae90" xsi:nil="true"/>
    <lcf76f155ced4ddcb4097134ff3c332f xmlns="91524ce4-b88e-4928-a0da-bf78e9a00ca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21D699986B945AAC6F09D6D13CB62" ma:contentTypeVersion="18" ma:contentTypeDescription="Create a new document." ma:contentTypeScope="" ma:versionID="9a5ec9efe60d56ed41ce77814881633a">
  <xsd:schema xmlns:xsd="http://www.w3.org/2001/XMLSchema" xmlns:xs="http://www.w3.org/2001/XMLSchema" xmlns:p="http://schemas.microsoft.com/office/2006/metadata/properties" xmlns:ns2="91524ce4-b88e-4928-a0da-bf78e9a00cad" xmlns:ns3="1e051419-d882-4532-9f4e-31a5c44aae90" targetNamespace="http://schemas.microsoft.com/office/2006/metadata/properties" ma:root="true" ma:fieldsID="e2c408f297bb3c610af00a374f1c6671" ns2:_="" ns3:_="">
    <xsd:import namespace="91524ce4-b88e-4928-a0da-bf78e9a00cad"/>
    <xsd:import namespace="1e051419-d882-4532-9f4e-31a5c44aae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24ce4-b88e-4928-a0da-bf78e9a00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2986612-4f97-4d94-99ee-fee40c6e1c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1419-d882-4532-9f4e-31a5c44aae90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c4e7b30-6b58-4314-bd29-c5e4a1fc90b3}" ma:internalName="TaxCatchAll" ma:showField="CatchAllData" ma:web="1e051419-d882-4532-9f4e-31a5c44aae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105972-7570-42C0-8A14-4710AC9916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4E807D-C6F7-4F19-9418-C98F8675F9DC}">
  <ds:schemaRefs>
    <ds:schemaRef ds:uri="http://schemas.microsoft.com/office/2006/metadata/properties"/>
    <ds:schemaRef ds:uri="http://schemas.microsoft.com/office/infopath/2007/PartnerControls"/>
    <ds:schemaRef ds:uri="1e051419-d882-4532-9f4e-31a5c44aae90"/>
    <ds:schemaRef ds:uri="91524ce4-b88e-4928-a0da-bf78e9a00cad"/>
  </ds:schemaRefs>
</ds:datastoreItem>
</file>

<file path=customXml/itemProps3.xml><?xml version="1.0" encoding="utf-8"?>
<ds:datastoreItem xmlns:ds="http://schemas.openxmlformats.org/officeDocument/2006/customXml" ds:itemID="{5C5621D8-F5E5-49CD-8D91-CE15E8FF7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524ce4-b88e-4928-a0da-bf78e9a00cad"/>
    <ds:schemaRef ds:uri="1e051419-d882-4532-9f4e-31a5c44aae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405</Characters>
  <Application>Microsoft Office Word</Application>
  <DocSecurity>0</DocSecurity>
  <Lines>3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l University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cco, Caileen</dc:creator>
  <cp:keywords/>
  <dc:description/>
  <cp:lastModifiedBy>Josh Harlow</cp:lastModifiedBy>
  <cp:revision>2</cp:revision>
  <cp:lastPrinted>2024-12-11T19:57:00Z</cp:lastPrinted>
  <dcterms:created xsi:type="dcterms:W3CDTF">2026-03-30T20:33:00Z</dcterms:created>
  <dcterms:modified xsi:type="dcterms:W3CDTF">2026-03-30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a0544ab33891ef735cc88f245a13670462e61a8ee33d4f3d649c6bbbdf3cad</vt:lpwstr>
  </property>
  <property fmtid="{D5CDD505-2E9C-101B-9397-08002B2CF9AE}" pid="3" name="ContentTypeId">
    <vt:lpwstr>0x010100C9F21D699986B945AAC6F09D6D13CB62</vt:lpwstr>
  </property>
  <property fmtid="{D5CDD505-2E9C-101B-9397-08002B2CF9AE}" pid="4" name="MediaServiceImageTags">
    <vt:lpwstr/>
  </property>
</Properties>
</file>